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DE1DA" w14:textId="07FD659A" w:rsidR="00890772" w:rsidRDefault="001D2491" w:rsidP="002A76F9">
      <w:pPr>
        <w:pStyle w:val="Heading1"/>
      </w:pPr>
      <w:r w:rsidRPr="001D2491">
        <w:t xml:space="preserve">Structure of the </w:t>
      </w:r>
      <w:r>
        <w:t>WFA Trade Module</w:t>
      </w:r>
    </w:p>
    <w:p w14:paraId="7CEB4D49" w14:textId="218E57D5" w:rsidR="00E30911" w:rsidRDefault="00853AC4" w:rsidP="002A65B8">
      <w:pPr>
        <w:pStyle w:val="Heading2"/>
      </w:pPr>
      <w:r>
        <w:t xml:space="preserve">Input </w:t>
      </w:r>
      <w:r w:rsidR="00A25BB7">
        <w:t>Parameters and Data</w:t>
      </w:r>
    </w:p>
    <w:p w14:paraId="6CCC5D38" w14:textId="25371DA1" w:rsidR="00244B2E" w:rsidRDefault="007A7D06" w:rsidP="008765FF">
      <w:pPr>
        <w:pStyle w:val="ListParagraph"/>
        <w:numPr>
          <w:ilvl w:val="0"/>
          <w:numId w:val="2"/>
        </w:numPr>
      </w:pPr>
      <w:r>
        <w:t>Input data</w:t>
      </w:r>
    </w:p>
    <w:p w14:paraId="4E785DDD" w14:textId="56A803FD" w:rsidR="00853F78" w:rsidRDefault="00853F78" w:rsidP="00853F78">
      <w:pPr>
        <w:pStyle w:val="ListParagraph"/>
        <w:numPr>
          <w:ilvl w:val="1"/>
          <w:numId w:val="2"/>
        </w:numPr>
      </w:pPr>
      <w:r>
        <w:t>Symbols</w:t>
      </w:r>
    </w:p>
    <w:p w14:paraId="634FBBA2" w14:textId="5F194BB7" w:rsidR="00853F78" w:rsidRDefault="007C5355" w:rsidP="00853F78">
      <w:pPr>
        <w:pStyle w:val="ListParagraph"/>
        <w:numPr>
          <w:ilvl w:val="1"/>
          <w:numId w:val="2"/>
        </w:numPr>
      </w:pPr>
      <w:r>
        <w:t>Market Cap</w:t>
      </w:r>
    </w:p>
    <w:p w14:paraId="6244A72C" w14:textId="42EE1F34" w:rsidR="007A7D06" w:rsidRPr="00244B2E" w:rsidRDefault="008765FF" w:rsidP="008765FF">
      <w:pPr>
        <w:pStyle w:val="ListParagraph"/>
        <w:numPr>
          <w:ilvl w:val="0"/>
          <w:numId w:val="2"/>
        </w:numPr>
      </w:pPr>
      <w:r>
        <w:t>Input Parameters</w:t>
      </w:r>
    </w:p>
    <w:p w14:paraId="67422020" w14:textId="774662F1" w:rsidR="002154B2" w:rsidRDefault="0063799C" w:rsidP="002A65B8">
      <w:pPr>
        <w:pStyle w:val="Heading2"/>
      </w:pPr>
      <w:r>
        <w:t>Process and Calculations</w:t>
      </w:r>
    </w:p>
    <w:p w14:paraId="624EB701" w14:textId="77777777" w:rsidR="00976452" w:rsidRPr="00976452" w:rsidRDefault="00976452" w:rsidP="00976452"/>
    <w:p w14:paraId="5FAAEBCE" w14:textId="75B337D5" w:rsidR="00445747" w:rsidRDefault="00161E38" w:rsidP="00A3402A">
      <w:pPr>
        <w:pStyle w:val="Heading2"/>
      </w:pPr>
      <w:r>
        <w:t>Output</w:t>
      </w:r>
      <w:r w:rsidR="008A5265">
        <w:t xml:space="preserve"> </w:t>
      </w:r>
      <w:r w:rsidR="008A5265">
        <w:t>Parameters and Data</w:t>
      </w:r>
    </w:p>
    <w:p w14:paraId="7771D532" w14:textId="77777777" w:rsidR="00A3402A" w:rsidRPr="00A3402A" w:rsidRDefault="00A3402A" w:rsidP="00A3402A"/>
    <w:p w14:paraId="1C79BD6A" w14:textId="01D36C5C" w:rsidR="00445747" w:rsidRDefault="0020610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pdate on 18 Dec 2021</w:t>
      </w:r>
    </w:p>
    <w:p w14:paraId="26F0BF1E" w14:textId="567F2468" w:rsidR="003339FE" w:rsidRPr="005B60A2" w:rsidRDefault="00164998" w:rsidP="005B60A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5B60A2">
        <w:rPr>
          <w:rFonts w:ascii="Arial" w:hAnsi="Arial" w:cs="Arial"/>
          <w:sz w:val="20"/>
          <w:szCs w:val="20"/>
        </w:rPr>
        <w:t>Clean up the code</w:t>
      </w:r>
    </w:p>
    <w:sectPr w:rsidR="003339FE" w:rsidRPr="005B60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42118"/>
    <w:multiLevelType w:val="hybridMultilevel"/>
    <w:tmpl w:val="9F68E81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2F0E84"/>
    <w:multiLevelType w:val="hybridMultilevel"/>
    <w:tmpl w:val="2E28439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DCwNDAyMDMwNjJR0lEKTi0uzszPAykwrAUA1HrjriwAAAA="/>
  </w:docVars>
  <w:rsids>
    <w:rsidRoot w:val="00BD7983"/>
    <w:rsid w:val="00001432"/>
    <w:rsid w:val="00053897"/>
    <w:rsid w:val="0008442C"/>
    <w:rsid w:val="00091383"/>
    <w:rsid w:val="000C59A8"/>
    <w:rsid w:val="000E5D10"/>
    <w:rsid w:val="000F6A04"/>
    <w:rsid w:val="0011197C"/>
    <w:rsid w:val="0011316E"/>
    <w:rsid w:val="001220A4"/>
    <w:rsid w:val="001376F4"/>
    <w:rsid w:val="00156BEB"/>
    <w:rsid w:val="00161E38"/>
    <w:rsid w:val="00164998"/>
    <w:rsid w:val="001C69A5"/>
    <w:rsid w:val="001D2491"/>
    <w:rsid w:val="001E033D"/>
    <w:rsid w:val="001E5D6F"/>
    <w:rsid w:val="001F3926"/>
    <w:rsid w:val="00206107"/>
    <w:rsid w:val="002061F7"/>
    <w:rsid w:val="002154B2"/>
    <w:rsid w:val="00244B2E"/>
    <w:rsid w:val="00246152"/>
    <w:rsid w:val="00275693"/>
    <w:rsid w:val="002A65B8"/>
    <w:rsid w:val="002A76F9"/>
    <w:rsid w:val="002B6D1C"/>
    <w:rsid w:val="002D2BF4"/>
    <w:rsid w:val="003140A1"/>
    <w:rsid w:val="003339FE"/>
    <w:rsid w:val="00341A12"/>
    <w:rsid w:val="00343DBB"/>
    <w:rsid w:val="00365D7F"/>
    <w:rsid w:val="00381087"/>
    <w:rsid w:val="003823E9"/>
    <w:rsid w:val="003A6FC2"/>
    <w:rsid w:val="003C1BE8"/>
    <w:rsid w:val="003D03DE"/>
    <w:rsid w:val="003F36E8"/>
    <w:rsid w:val="003F5D64"/>
    <w:rsid w:val="00427265"/>
    <w:rsid w:val="00445747"/>
    <w:rsid w:val="00460554"/>
    <w:rsid w:val="004971E0"/>
    <w:rsid w:val="004B6E84"/>
    <w:rsid w:val="004B701D"/>
    <w:rsid w:val="005125B3"/>
    <w:rsid w:val="005277C4"/>
    <w:rsid w:val="0053526A"/>
    <w:rsid w:val="0053729D"/>
    <w:rsid w:val="00547F0F"/>
    <w:rsid w:val="00553636"/>
    <w:rsid w:val="00595459"/>
    <w:rsid w:val="005B60A2"/>
    <w:rsid w:val="005D340C"/>
    <w:rsid w:val="005E587C"/>
    <w:rsid w:val="00611FB4"/>
    <w:rsid w:val="00630ECC"/>
    <w:rsid w:val="0063799C"/>
    <w:rsid w:val="00652724"/>
    <w:rsid w:val="00653BEA"/>
    <w:rsid w:val="00673D6C"/>
    <w:rsid w:val="0068672D"/>
    <w:rsid w:val="00696260"/>
    <w:rsid w:val="006B426D"/>
    <w:rsid w:val="006B6145"/>
    <w:rsid w:val="006C7590"/>
    <w:rsid w:val="00730C44"/>
    <w:rsid w:val="00747AA5"/>
    <w:rsid w:val="00761CA4"/>
    <w:rsid w:val="00770001"/>
    <w:rsid w:val="00781057"/>
    <w:rsid w:val="007912AC"/>
    <w:rsid w:val="0079390F"/>
    <w:rsid w:val="007A7D06"/>
    <w:rsid w:val="007C345B"/>
    <w:rsid w:val="007C5355"/>
    <w:rsid w:val="007E5260"/>
    <w:rsid w:val="007E6823"/>
    <w:rsid w:val="007F409C"/>
    <w:rsid w:val="00824265"/>
    <w:rsid w:val="00830F2B"/>
    <w:rsid w:val="00842BD6"/>
    <w:rsid w:val="00853AC4"/>
    <w:rsid w:val="00853F78"/>
    <w:rsid w:val="00857A51"/>
    <w:rsid w:val="008765FF"/>
    <w:rsid w:val="00890772"/>
    <w:rsid w:val="008963FF"/>
    <w:rsid w:val="008A119A"/>
    <w:rsid w:val="008A3A9E"/>
    <w:rsid w:val="008A5265"/>
    <w:rsid w:val="008B6D81"/>
    <w:rsid w:val="008C5199"/>
    <w:rsid w:val="008E0E73"/>
    <w:rsid w:val="008F24CB"/>
    <w:rsid w:val="00924F71"/>
    <w:rsid w:val="0094548F"/>
    <w:rsid w:val="0096590C"/>
    <w:rsid w:val="00967FFB"/>
    <w:rsid w:val="00972594"/>
    <w:rsid w:val="00976452"/>
    <w:rsid w:val="00987201"/>
    <w:rsid w:val="00996FC1"/>
    <w:rsid w:val="009A3721"/>
    <w:rsid w:val="009B3921"/>
    <w:rsid w:val="009C2506"/>
    <w:rsid w:val="009F2BEB"/>
    <w:rsid w:val="00A105D6"/>
    <w:rsid w:val="00A25BB7"/>
    <w:rsid w:val="00A3402A"/>
    <w:rsid w:val="00A47D11"/>
    <w:rsid w:val="00A577F3"/>
    <w:rsid w:val="00A94D9B"/>
    <w:rsid w:val="00AC20C1"/>
    <w:rsid w:val="00AC5310"/>
    <w:rsid w:val="00B5088D"/>
    <w:rsid w:val="00B50CB2"/>
    <w:rsid w:val="00BD5911"/>
    <w:rsid w:val="00BD7983"/>
    <w:rsid w:val="00BE7698"/>
    <w:rsid w:val="00C1389E"/>
    <w:rsid w:val="00C30DB2"/>
    <w:rsid w:val="00C617BA"/>
    <w:rsid w:val="00C67697"/>
    <w:rsid w:val="00C71C98"/>
    <w:rsid w:val="00D0020A"/>
    <w:rsid w:val="00D14DCB"/>
    <w:rsid w:val="00D97A74"/>
    <w:rsid w:val="00DC45EE"/>
    <w:rsid w:val="00DD2E5D"/>
    <w:rsid w:val="00E11E2F"/>
    <w:rsid w:val="00E245C1"/>
    <w:rsid w:val="00E30911"/>
    <w:rsid w:val="00E36496"/>
    <w:rsid w:val="00E63C42"/>
    <w:rsid w:val="00E919B0"/>
    <w:rsid w:val="00E962E4"/>
    <w:rsid w:val="00EC6CBD"/>
    <w:rsid w:val="00F71103"/>
    <w:rsid w:val="00F77359"/>
    <w:rsid w:val="00F96106"/>
    <w:rsid w:val="00FC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8CFE3"/>
  <w15:chartTrackingRefBased/>
  <w15:docId w15:val="{2DFEFDF2-833D-4115-BEBE-C564B95D7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76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65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76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B60A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65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59</cp:revision>
  <dcterms:created xsi:type="dcterms:W3CDTF">2021-12-18T14:08:00Z</dcterms:created>
  <dcterms:modified xsi:type="dcterms:W3CDTF">2021-12-18T15:59:00Z</dcterms:modified>
</cp:coreProperties>
</file>